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39924" w14:textId="34FEDEE2" w:rsidR="00BB51B8" w:rsidRDefault="00BB51B8" w:rsidP="00F85CC8">
      <w:pPr>
        <w:pStyle w:val="JobsHeading1"/>
      </w:pPr>
      <w:r>
        <w:rPr>
          <w:noProof/>
        </w:rPr>
        <w:drawing>
          <wp:inline distT="0" distB="0" distL="0" distR="0" wp14:anchorId="30B958B2" wp14:editId="518C8146">
            <wp:extent cx="1492250" cy="758825"/>
            <wp:effectExtent l="0" t="0" r="0" b="317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2250" cy="758825"/>
                    </a:xfrm>
                    <a:prstGeom prst="rect">
                      <a:avLst/>
                    </a:prstGeom>
                  </pic:spPr>
                </pic:pic>
              </a:graphicData>
            </a:graphic>
          </wp:inline>
        </w:drawing>
      </w:r>
    </w:p>
    <w:p w14:paraId="168A7C51" w14:textId="77777777" w:rsidR="00BB51B8" w:rsidRDefault="00BB51B8" w:rsidP="00F85CC8">
      <w:pPr>
        <w:pStyle w:val="JobsHeading1"/>
      </w:pPr>
    </w:p>
    <w:p w14:paraId="54189ADE" w14:textId="0456F1E4" w:rsidR="00DE6CA5" w:rsidRPr="00F85CC8" w:rsidRDefault="00DE6CA5" w:rsidP="00F85CC8">
      <w:pPr>
        <w:pStyle w:val="JobsHeading1"/>
      </w:pPr>
      <w:r w:rsidRPr="00F85CC8">
        <w:t>RECREATION DEPARTMENT</w:t>
      </w:r>
    </w:p>
    <w:p w14:paraId="4EFA1881" w14:textId="77777777" w:rsidR="00DE6CA5" w:rsidRPr="00F85CC8" w:rsidRDefault="00DE6CA5" w:rsidP="00F85CC8">
      <w:pPr>
        <w:pStyle w:val="JobsHeading1"/>
      </w:pPr>
      <w:r w:rsidRPr="00F85CC8">
        <w:t>JOB DESCRIPTION</w:t>
      </w:r>
    </w:p>
    <w:p w14:paraId="6B8AEF3E" w14:textId="77777777" w:rsidR="00DE6CA5" w:rsidRPr="00F85CC8" w:rsidRDefault="00DE6CA5" w:rsidP="00F85CC8">
      <w:pPr>
        <w:pStyle w:val="JobsBody"/>
      </w:pPr>
    </w:p>
    <w:p w14:paraId="4C090A52" w14:textId="77777777" w:rsidR="00DE6CA5" w:rsidRPr="00F85CC8" w:rsidRDefault="00DE6CA5" w:rsidP="00F85CC8">
      <w:pPr>
        <w:pStyle w:val="JobsHeading2"/>
      </w:pPr>
      <w:r w:rsidRPr="00F85CC8">
        <w:t>POOL MANAGER</w:t>
      </w:r>
    </w:p>
    <w:p w14:paraId="11DDBBBE" w14:textId="77777777" w:rsidR="00DE6CA5" w:rsidRPr="00F85CC8" w:rsidRDefault="00DE6CA5" w:rsidP="00F85CC8">
      <w:pPr>
        <w:pStyle w:val="JobsBody"/>
      </w:pPr>
    </w:p>
    <w:p w14:paraId="0278143C" w14:textId="77777777" w:rsidR="00DE6CA5" w:rsidRPr="00F85CC8" w:rsidRDefault="00DE6CA5" w:rsidP="00F85CC8">
      <w:pPr>
        <w:pStyle w:val="JobsBody"/>
      </w:pPr>
      <w:r w:rsidRPr="00F85CC8">
        <w:tab/>
      </w:r>
      <w:r w:rsidRPr="00F85CC8">
        <w:rPr>
          <w:b/>
        </w:rPr>
        <w:t>EXEMPT:</w:t>
      </w:r>
      <w:r w:rsidRPr="00F85CC8">
        <w:tab/>
        <w:t>Yes</w:t>
      </w:r>
      <w:r w:rsidRPr="00F85CC8">
        <w:tab/>
      </w:r>
      <w:r w:rsidRPr="00F85CC8">
        <w:tab/>
      </w:r>
      <w:r w:rsidRPr="00F85CC8">
        <w:tab/>
      </w:r>
      <w:r w:rsidRPr="00F85CC8">
        <w:tab/>
      </w:r>
      <w:r w:rsidRPr="00F85CC8">
        <w:tab/>
      </w:r>
      <w:r w:rsidRPr="00F85CC8">
        <w:tab/>
      </w:r>
      <w:r w:rsidRPr="00F85CC8">
        <w:rPr>
          <w:b/>
        </w:rPr>
        <w:t>UNION:</w:t>
      </w:r>
      <w:r w:rsidRPr="00F85CC8">
        <w:tab/>
        <w:t>No</w:t>
      </w:r>
    </w:p>
    <w:p w14:paraId="53ACFBB7" w14:textId="77777777" w:rsidR="00DE6CA5" w:rsidRPr="00F85CC8" w:rsidRDefault="00DE6CA5" w:rsidP="00F85CC8">
      <w:pPr>
        <w:pStyle w:val="JobsBody"/>
      </w:pPr>
    </w:p>
    <w:p w14:paraId="2E4184FC" w14:textId="77777777" w:rsidR="00DE6CA5" w:rsidRPr="00F85CC8" w:rsidRDefault="00DE6CA5" w:rsidP="00F85CC8">
      <w:pPr>
        <w:pStyle w:val="JobsHeading3"/>
      </w:pPr>
      <w:r w:rsidRPr="00F85CC8">
        <w:t>GENERAL STATEMENT OF JOB:</w:t>
      </w:r>
    </w:p>
    <w:p w14:paraId="22977870" w14:textId="77777777" w:rsidR="00DE6CA5" w:rsidRPr="00F85CC8" w:rsidRDefault="00DE6CA5" w:rsidP="00F85CC8">
      <w:pPr>
        <w:pStyle w:val="JobsBody"/>
      </w:pPr>
    </w:p>
    <w:p w14:paraId="27F41FB4" w14:textId="77777777" w:rsidR="00DE6CA5" w:rsidRPr="00F85CC8" w:rsidRDefault="00DE6CA5" w:rsidP="00F85CC8">
      <w:pPr>
        <w:pStyle w:val="JobsBody"/>
        <w:rPr>
          <w:spacing w:val="-2"/>
        </w:rPr>
      </w:pPr>
      <w:r w:rsidRPr="00F85CC8">
        <w:rPr>
          <w:spacing w:val="-2"/>
        </w:rPr>
        <w:t xml:space="preserve">Performs administrative, supervisory and professional work in the operation and maintenance of a swimming pool and in coordinating various aquatics programs.  Protects the life and well-being of persons using the swimming and diving areas.  </w:t>
      </w:r>
    </w:p>
    <w:p w14:paraId="5B710D03" w14:textId="77777777" w:rsidR="00DE6CA5" w:rsidRPr="00F85CC8" w:rsidRDefault="00DE6CA5" w:rsidP="00F85CC8">
      <w:pPr>
        <w:pStyle w:val="JobsBody"/>
      </w:pPr>
      <w:r w:rsidRPr="00F85CC8">
        <w:rPr>
          <w:spacing w:val="-2"/>
        </w:rPr>
        <w:t xml:space="preserve">  </w:t>
      </w:r>
    </w:p>
    <w:p w14:paraId="1B0D1704" w14:textId="77777777" w:rsidR="00DE6CA5" w:rsidRPr="00F85CC8" w:rsidRDefault="00DE6CA5" w:rsidP="00F85CC8">
      <w:pPr>
        <w:pStyle w:val="JobsHeading3"/>
      </w:pPr>
      <w:r w:rsidRPr="00F85CC8">
        <w:t>EXAMPLES OF WORK PERFORMED:</w:t>
      </w:r>
    </w:p>
    <w:p w14:paraId="6038AFA5" w14:textId="77777777" w:rsidR="00DE6CA5" w:rsidRPr="00F85CC8" w:rsidRDefault="00DE6CA5" w:rsidP="00F85CC8">
      <w:pPr>
        <w:pStyle w:val="JobsBody"/>
      </w:pPr>
    </w:p>
    <w:p w14:paraId="79B739CF" w14:textId="77777777" w:rsidR="00DE6CA5" w:rsidRPr="00F85CC8" w:rsidRDefault="00DE6CA5" w:rsidP="00F85CC8">
      <w:pPr>
        <w:pStyle w:val="JobsBody"/>
      </w:pPr>
      <w:r w:rsidRPr="00F85CC8">
        <w:rPr>
          <w:u w:val="single"/>
        </w:rPr>
        <w:t>Section 1.</w:t>
      </w:r>
      <w:r w:rsidRPr="00F85CC8">
        <w:tab/>
      </w:r>
      <w:r w:rsidRPr="00F85CC8">
        <w:rPr>
          <w:u w:val="single"/>
        </w:rPr>
        <w:t>Specific Activities</w:t>
      </w:r>
    </w:p>
    <w:p w14:paraId="0531B77C" w14:textId="77777777" w:rsidR="00DE6CA5" w:rsidRPr="00F85CC8" w:rsidRDefault="00DE6CA5" w:rsidP="00F85CC8">
      <w:pPr>
        <w:pStyle w:val="JobsBody"/>
        <w:rPr>
          <w:spacing w:val="-2"/>
        </w:rPr>
      </w:pPr>
    </w:p>
    <w:p w14:paraId="5F58B822" w14:textId="77777777" w:rsidR="00DE6CA5" w:rsidRPr="00F85CC8" w:rsidRDefault="00DE6CA5" w:rsidP="00F85CC8">
      <w:pPr>
        <w:pStyle w:val="JobsBody"/>
        <w:numPr>
          <w:ilvl w:val="0"/>
          <w:numId w:val="6"/>
        </w:numPr>
        <w:rPr>
          <w:spacing w:val="-2"/>
        </w:rPr>
      </w:pPr>
      <w:r w:rsidRPr="00F85CC8">
        <w:rPr>
          <w:spacing w:val="-2"/>
        </w:rPr>
        <w:t>Manages and supervises assigned operations to achieve goals within available resources; plans and organizes workloads and staff assignments; trains, motivates and evaluates assigned staff; reviews progress and directs changes as needed; set high standards of work ethics for staff.</w:t>
      </w:r>
    </w:p>
    <w:p w14:paraId="699CD102" w14:textId="77777777" w:rsidR="00DE6CA5" w:rsidRPr="00F85CC8" w:rsidRDefault="00DE6CA5" w:rsidP="00F85CC8">
      <w:pPr>
        <w:pStyle w:val="JobsBody"/>
        <w:rPr>
          <w:spacing w:val="-2"/>
        </w:rPr>
      </w:pPr>
    </w:p>
    <w:p w14:paraId="400B1FB4" w14:textId="77777777" w:rsidR="00DE6CA5" w:rsidRPr="00F85CC8" w:rsidRDefault="00DE6CA5" w:rsidP="00F85CC8">
      <w:pPr>
        <w:pStyle w:val="JobsBody"/>
        <w:numPr>
          <w:ilvl w:val="0"/>
          <w:numId w:val="6"/>
        </w:numPr>
        <w:rPr>
          <w:spacing w:val="-2"/>
        </w:rPr>
      </w:pPr>
      <w:r w:rsidRPr="00F85CC8">
        <w:rPr>
          <w:spacing w:val="-2"/>
        </w:rPr>
        <w:t>Assists with the hiring of staff; maintains safety and well-being of staff; schedules staff meetings.</w:t>
      </w:r>
    </w:p>
    <w:p w14:paraId="05CC1E67" w14:textId="77777777" w:rsidR="00DE6CA5" w:rsidRPr="00F85CC8" w:rsidRDefault="00DE6CA5" w:rsidP="00F85CC8">
      <w:pPr>
        <w:pStyle w:val="JobsBody"/>
        <w:rPr>
          <w:spacing w:val="-2"/>
        </w:rPr>
      </w:pPr>
    </w:p>
    <w:p w14:paraId="02B6F903" w14:textId="25D5618E" w:rsidR="00DE6CA5" w:rsidRPr="00F85CC8" w:rsidRDefault="00DE6CA5" w:rsidP="00F85CC8">
      <w:pPr>
        <w:pStyle w:val="JobsBody"/>
        <w:numPr>
          <w:ilvl w:val="0"/>
          <w:numId w:val="6"/>
        </w:numPr>
        <w:rPr>
          <w:spacing w:val="-2"/>
        </w:rPr>
      </w:pPr>
      <w:r w:rsidRPr="00F85CC8">
        <w:rPr>
          <w:spacing w:val="-2"/>
        </w:rPr>
        <w:t xml:space="preserve">Enforces pool regulations and safety procedures to protect the life and </w:t>
      </w:r>
      <w:r w:rsidR="00BB51B8" w:rsidRPr="00F85CC8">
        <w:rPr>
          <w:spacing w:val="-2"/>
        </w:rPr>
        <w:t>wellbeing</w:t>
      </w:r>
      <w:r w:rsidRPr="00F85CC8">
        <w:rPr>
          <w:spacing w:val="-2"/>
        </w:rPr>
        <w:t xml:space="preserve"> of persons using the swimming pool; enforce emergency procedures when needed.</w:t>
      </w:r>
    </w:p>
    <w:p w14:paraId="407BA648" w14:textId="77777777" w:rsidR="00DE6CA5" w:rsidRPr="00F85CC8" w:rsidRDefault="00DE6CA5" w:rsidP="00F85CC8">
      <w:pPr>
        <w:pStyle w:val="JobsBody"/>
        <w:rPr>
          <w:spacing w:val="-2"/>
        </w:rPr>
      </w:pPr>
    </w:p>
    <w:p w14:paraId="62A6E8DB" w14:textId="77777777" w:rsidR="00DE6CA5" w:rsidRPr="00F85CC8" w:rsidRDefault="00DE6CA5" w:rsidP="00F85CC8">
      <w:pPr>
        <w:pStyle w:val="JobsBody"/>
        <w:numPr>
          <w:ilvl w:val="0"/>
          <w:numId w:val="6"/>
        </w:numPr>
        <w:rPr>
          <w:spacing w:val="-2"/>
        </w:rPr>
      </w:pPr>
      <w:r w:rsidRPr="00F85CC8">
        <w:rPr>
          <w:spacing w:val="-2"/>
        </w:rPr>
        <w:t>Communicates and take</w:t>
      </w:r>
      <w:r w:rsidR="00DC4793" w:rsidRPr="00F85CC8">
        <w:rPr>
          <w:spacing w:val="-2"/>
        </w:rPr>
        <w:t xml:space="preserve">s directives from </w:t>
      </w:r>
      <w:r w:rsidR="007D31E0">
        <w:rPr>
          <w:spacing w:val="-2"/>
        </w:rPr>
        <w:t>Parks &amp; Recreation Director</w:t>
      </w:r>
      <w:r w:rsidRPr="00F85CC8">
        <w:rPr>
          <w:spacing w:val="-2"/>
        </w:rPr>
        <w:t>.</w:t>
      </w:r>
    </w:p>
    <w:p w14:paraId="383FFC17" w14:textId="77777777" w:rsidR="00DE6CA5" w:rsidRPr="00F85CC8" w:rsidRDefault="00DE6CA5" w:rsidP="00F85CC8">
      <w:pPr>
        <w:pStyle w:val="JobsBody"/>
        <w:rPr>
          <w:spacing w:val="-2"/>
        </w:rPr>
      </w:pPr>
    </w:p>
    <w:p w14:paraId="09B6D2BA" w14:textId="77777777" w:rsidR="00DE6CA5" w:rsidRPr="00F85CC8" w:rsidRDefault="00DE6CA5" w:rsidP="00F85CC8">
      <w:pPr>
        <w:pStyle w:val="JobsBody"/>
        <w:numPr>
          <w:ilvl w:val="0"/>
          <w:numId w:val="6"/>
        </w:numPr>
        <w:rPr>
          <w:spacing w:val="-2"/>
        </w:rPr>
      </w:pPr>
      <w:r w:rsidRPr="00F85CC8">
        <w:rPr>
          <w:spacing w:val="-2"/>
        </w:rPr>
        <w:t>Maintains equipment inventory; maintains financial records; purchases necessary supplies; checks money.</w:t>
      </w:r>
    </w:p>
    <w:p w14:paraId="45BEF147" w14:textId="77777777" w:rsidR="00DE6CA5" w:rsidRPr="00F85CC8" w:rsidRDefault="00DE6CA5" w:rsidP="00F85CC8">
      <w:pPr>
        <w:pStyle w:val="JobsBody"/>
        <w:rPr>
          <w:spacing w:val="-2"/>
        </w:rPr>
      </w:pPr>
    </w:p>
    <w:p w14:paraId="493B041D" w14:textId="77777777" w:rsidR="00DE6CA5" w:rsidRPr="00F85CC8" w:rsidRDefault="00DE6CA5" w:rsidP="00F85CC8">
      <w:pPr>
        <w:pStyle w:val="JobsBody"/>
        <w:numPr>
          <w:ilvl w:val="0"/>
          <w:numId w:val="6"/>
        </w:numPr>
        <w:rPr>
          <w:spacing w:val="-2"/>
        </w:rPr>
      </w:pPr>
      <w:r w:rsidRPr="00F85CC8">
        <w:rPr>
          <w:spacing w:val="-2"/>
        </w:rPr>
        <w:t xml:space="preserve">Responds to public inquiries about aquatics </w:t>
      </w:r>
      <w:r w:rsidR="00F85CC8">
        <w:rPr>
          <w:spacing w:val="-2"/>
        </w:rPr>
        <w:t xml:space="preserve">programs made by telephone or </w:t>
      </w:r>
      <w:r w:rsidRPr="00F85CC8">
        <w:rPr>
          <w:spacing w:val="-2"/>
        </w:rPr>
        <w:t>correspondence.</w:t>
      </w:r>
    </w:p>
    <w:p w14:paraId="7819A5C6" w14:textId="77777777" w:rsidR="00DE6CA5" w:rsidRPr="00F85CC8" w:rsidRDefault="00DE6CA5" w:rsidP="00F85CC8">
      <w:pPr>
        <w:pStyle w:val="JobsBody"/>
        <w:rPr>
          <w:spacing w:val="-2"/>
        </w:rPr>
      </w:pPr>
    </w:p>
    <w:p w14:paraId="0AF98396" w14:textId="77777777" w:rsidR="00DE6CA5" w:rsidRPr="00F85CC8" w:rsidRDefault="00DE6CA5" w:rsidP="00F85CC8">
      <w:pPr>
        <w:pStyle w:val="JobsBody"/>
        <w:numPr>
          <w:ilvl w:val="0"/>
          <w:numId w:val="6"/>
        </w:numPr>
        <w:rPr>
          <w:spacing w:val="-2"/>
        </w:rPr>
      </w:pPr>
      <w:r w:rsidRPr="00F85CC8">
        <w:rPr>
          <w:spacing w:val="-2"/>
        </w:rPr>
        <w:t>Coordinates, schedules and maintains related records and statistics for programs and personnel at the swimming pool.</w:t>
      </w:r>
    </w:p>
    <w:p w14:paraId="2139BF47" w14:textId="77777777" w:rsidR="00DE6CA5" w:rsidRPr="00F85CC8" w:rsidRDefault="00DE6CA5" w:rsidP="00F85CC8">
      <w:pPr>
        <w:pStyle w:val="JobsBody"/>
        <w:rPr>
          <w:spacing w:val="-2"/>
        </w:rPr>
      </w:pPr>
    </w:p>
    <w:p w14:paraId="1BF00509" w14:textId="77777777" w:rsidR="00DE6CA5" w:rsidRPr="00F85CC8" w:rsidRDefault="00DE6CA5" w:rsidP="00F85CC8">
      <w:pPr>
        <w:pStyle w:val="JobsBody"/>
        <w:numPr>
          <w:ilvl w:val="0"/>
          <w:numId w:val="6"/>
        </w:numPr>
        <w:rPr>
          <w:spacing w:val="-2"/>
        </w:rPr>
      </w:pPr>
      <w:r w:rsidRPr="00F85CC8">
        <w:rPr>
          <w:spacing w:val="-2"/>
        </w:rPr>
        <w:lastRenderedPageBreak/>
        <w:t>Supervises cleaning of the bath house and surrounding grounds.</w:t>
      </w:r>
    </w:p>
    <w:p w14:paraId="61FDF51F" w14:textId="77777777" w:rsidR="00DE6CA5" w:rsidRPr="00F85CC8" w:rsidRDefault="00DE6CA5" w:rsidP="00F85CC8">
      <w:pPr>
        <w:pStyle w:val="JobsBody"/>
        <w:rPr>
          <w:spacing w:val="-2"/>
        </w:rPr>
      </w:pPr>
    </w:p>
    <w:p w14:paraId="66B191B5" w14:textId="5DE28421" w:rsidR="00DE6CA5" w:rsidRPr="00F85CC8" w:rsidRDefault="004D7301" w:rsidP="00F85CC8">
      <w:pPr>
        <w:pStyle w:val="JobsBody"/>
        <w:numPr>
          <w:ilvl w:val="0"/>
          <w:numId w:val="6"/>
        </w:numPr>
        <w:rPr>
          <w:spacing w:val="-2"/>
        </w:rPr>
      </w:pPr>
      <w:r>
        <w:rPr>
          <w:spacing w:val="-2"/>
        </w:rPr>
        <w:t xml:space="preserve">Coordinates </w:t>
      </w:r>
      <w:r w:rsidR="005731AA">
        <w:rPr>
          <w:spacing w:val="-2"/>
        </w:rPr>
        <w:t>and supervises the s</w:t>
      </w:r>
      <w:r w:rsidR="00DE6CA5" w:rsidRPr="00F85CC8">
        <w:rPr>
          <w:spacing w:val="-2"/>
        </w:rPr>
        <w:t>et up</w:t>
      </w:r>
      <w:r w:rsidR="005731AA">
        <w:rPr>
          <w:spacing w:val="-2"/>
        </w:rPr>
        <w:t xml:space="preserve"> and scheduling of </w:t>
      </w:r>
      <w:r w:rsidR="00DE6CA5" w:rsidRPr="00F85CC8">
        <w:rPr>
          <w:spacing w:val="-2"/>
        </w:rPr>
        <w:t xml:space="preserve"> swim lessons.</w:t>
      </w:r>
    </w:p>
    <w:p w14:paraId="452FB8BA" w14:textId="77777777" w:rsidR="00FD0411" w:rsidRPr="00F85CC8" w:rsidRDefault="00FD0411" w:rsidP="00F85CC8">
      <w:pPr>
        <w:pStyle w:val="JobsBody"/>
        <w:rPr>
          <w:spacing w:val="-2"/>
        </w:rPr>
      </w:pPr>
    </w:p>
    <w:p w14:paraId="52CE8798" w14:textId="77777777" w:rsidR="00191D6B" w:rsidRPr="00F85CC8" w:rsidRDefault="00DE6CA5" w:rsidP="00F85CC8">
      <w:pPr>
        <w:pStyle w:val="JobsBody"/>
        <w:numPr>
          <w:ilvl w:val="0"/>
          <w:numId w:val="6"/>
        </w:numPr>
        <w:rPr>
          <w:spacing w:val="-2"/>
        </w:rPr>
      </w:pPr>
      <w:r w:rsidRPr="00F85CC8">
        <w:rPr>
          <w:spacing w:val="-2"/>
        </w:rPr>
        <w:t>Financial tasks include overseeing daily admittance fees, cash register change; purchasing supplies as needed.</w:t>
      </w:r>
    </w:p>
    <w:p w14:paraId="5834ABC2" w14:textId="77777777" w:rsidR="00191D6B" w:rsidRPr="00F85CC8" w:rsidRDefault="00191D6B" w:rsidP="00F85CC8">
      <w:pPr>
        <w:pStyle w:val="JobsBody"/>
        <w:rPr>
          <w:spacing w:val="-2"/>
        </w:rPr>
      </w:pPr>
    </w:p>
    <w:p w14:paraId="77AE0DA3" w14:textId="77777777" w:rsidR="00DE6CA5" w:rsidRPr="00F85CC8" w:rsidRDefault="00DE6CA5" w:rsidP="00F85CC8">
      <w:pPr>
        <w:pStyle w:val="JobsBody"/>
        <w:numPr>
          <w:ilvl w:val="0"/>
          <w:numId w:val="6"/>
        </w:numPr>
        <w:rPr>
          <w:spacing w:val="-2"/>
        </w:rPr>
      </w:pPr>
      <w:r w:rsidRPr="00F85CC8">
        <w:rPr>
          <w:spacing w:val="-2"/>
        </w:rPr>
        <w:t>Attends employee orientation and meetings as required.</w:t>
      </w:r>
    </w:p>
    <w:p w14:paraId="6B4E1016" w14:textId="77777777" w:rsidR="00DE6CA5" w:rsidRPr="00F85CC8" w:rsidRDefault="00DE6CA5" w:rsidP="00F85CC8">
      <w:pPr>
        <w:pStyle w:val="JobsBody"/>
        <w:rPr>
          <w:spacing w:val="-2"/>
        </w:rPr>
      </w:pPr>
    </w:p>
    <w:p w14:paraId="2CCC0F29" w14:textId="77777777" w:rsidR="00DE6CA5" w:rsidRPr="00F85CC8" w:rsidRDefault="00DE6CA5" w:rsidP="00F85CC8">
      <w:pPr>
        <w:pStyle w:val="JobsBody"/>
        <w:numPr>
          <w:ilvl w:val="0"/>
          <w:numId w:val="6"/>
        </w:numPr>
        <w:rPr>
          <w:spacing w:val="-2"/>
        </w:rPr>
      </w:pPr>
      <w:r w:rsidRPr="00F85CC8">
        <w:rPr>
          <w:spacing w:val="-2"/>
        </w:rPr>
        <w:t>Satisfies training requirements on a weekly basis.</w:t>
      </w:r>
    </w:p>
    <w:p w14:paraId="2B6E526A" w14:textId="77777777" w:rsidR="00191D6B" w:rsidRPr="00F85CC8" w:rsidRDefault="00191D6B" w:rsidP="00F85CC8">
      <w:pPr>
        <w:pStyle w:val="JobsBody"/>
        <w:rPr>
          <w:spacing w:val="-2"/>
        </w:rPr>
      </w:pPr>
    </w:p>
    <w:p w14:paraId="425C8107" w14:textId="77777777" w:rsidR="00DE6CA5" w:rsidRPr="00F85CC8" w:rsidRDefault="00DE6CA5" w:rsidP="00F85CC8">
      <w:pPr>
        <w:pStyle w:val="JobsBody"/>
        <w:numPr>
          <w:ilvl w:val="0"/>
          <w:numId w:val="6"/>
        </w:numPr>
        <w:rPr>
          <w:spacing w:val="-2"/>
        </w:rPr>
      </w:pPr>
      <w:r w:rsidRPr="00F85CC8">
        <w:rPr>
          <w:spacing w:val="-2"/>
        </w:rPr>
        <w:t>Communicates openly with patrons and staff in a friendly manner.</w:t>
      </w:r>
    </w:p>
    <w:p w14:paraId="71CEBF2F" w14:textId="77777777" w:rsidR="00DE6CA5" w:rsidRPr="00F85CC8" w:rsidRDefault="00DE6CA5" w:rsidP="00F85CC8">
      <w:pPr>
        <w:pStyle w:val="JobsBody"/>
        <w:rPr>
          <w:spacing w:val="-2"/>
        </w:rPr>
      </w:pPr>
    </w:p>
    <w:p w14:paraId="23895F85" w14:textId="77777777" w:rsidR="00DE6CA5" w:rsidRPr="00F85CC8" w:rsidRDefault="00DE6CA5" w:rsidP="00F85CC8">
      <w:pPr>
        <w:pStyle w:val="JobsBody"/>
        <w:rPr>
          <w:u w:val="single"/>
        </w:rPr>
      </w:pPr>
      <w:r w:rsidRPr="00F85CC8">
        <w:rPr>
          <w:u w:val="single"/>
        </w:rPr>
        <w:t>Section 2.</w:t>
      </w:r>
      <w:r w:rsidRPr="00F85CC8">
        <w:tab/>
      </w:r>
      <w:r w:rsidRPr="00F85CC8">
        <w:rPr>
          <w:u w:val="single"/>
        </w:rPr>
        <w:t>Peripheral Activities</w:t>
      </w:r>
    </w:p>
    <w:p w14:paraId="68222517" w14:textId="77777777" w:rsidR="00DE6CA5" w:rsidRPr="00F85CC8" w:rsidRDefault="00DE6CA5" w:rsidP="00F85CC8">
      <w:pPr>
        <w:pStyle w:val="JobsBody"/>
        <w:rPr>
          <w:spacing w:val="-2"/>
        </w:rPr>
      </w:pPr>
    </w:p>
    <w:p w14:paraId="00F5D0E8" w14:textId="77777777" w:rsidR="00DE6CA5" w:rsidRPr="00F85CC8" w:rsidRDefault="00DE6CA5" w:rsidP="00F85CC8">
      <w:pPr>
        <w:pStyle w:val="JobsBody"/>
        <w:numPr>
          <w:ilvl w:val="0"/>
          <w:numId w:val="7"/>
        </w:numPr>
        <w:rPr>
          <w:spacing w:val="-2"/>
        </w:rPr>
      </w:pPr>
      <w:r w:rsidRPr="00F85CC8">
        <w:rPr>
          <w:spacing w:val="-2"/>
        </w:rPr>
        <w:t>Performs other duties as requested or as needed.</w:t>
      </w:r>
    </w:p>
    <w:p w14:paraId="715BF6D2" w14:textId="77777777" w:rsidR="00DE6CA5" w:rsidRPr="00F85CC8" w:rsidRDefault="00DE6CA5" w:rsidP="00F85CC8">
      <w:pPr>
        <w:pStyle w:val="JobsBody"/>
        <w:rPr>
          <w:spacing w:val="-2"/>
        </w:rPr>
      </w:pPr>
    </w:p>
    <w:p w14:paraId="7018CC60" w14:textId="77777777" w:rsidR="00DE6CA5" w:rsidRPr="00F85CC8" w:rsidRDefault="00DE6CA5" w:rsidP="00F85CC8">
      <w:pPr>
        <w:pStyle w:val="JobsHeading3"/>
      </w:pPr>
      <w:r w:rsidRPr="00F85CC8">
        <w:t>REQUIRED KNOWLEDGE, SKILLS AND ABILITIES:</w:t>
      </w:r>
    </w:p>
    <w:p w14:paraId="02656E73" w14:textId="77777777" w:rsidR="00DE6CA5" w:rsidRPr="00F85CC8" w:rsidRDefault="00DE6CA5" w:rsidP="00F85CC8">
      <w:pPr>
        <w:pStyle w:val="JobsBody"/>
      </w:pPr>
    </w:p>
    <w:p w14:paraId="084AD0BA" w14:textId="77777777" w:rsidR="00DE6CA5" w:rsidRPr="00F85CC8" w:rsidRDefault="00DE6CA5" w:rsidP="00F85CC8">
      <w:pPr>
        <w:pStyle w:val="JobsBody"/>
      </w:pPr>
      <w:r w:rsidRPr="00F85CC8">
        <w:t>Wide range of intellectual and practical problems; nonverbal symbolism; comprehend most abstruse concepts.  Add, subtract, multiply, and divide whole numbers.</w:t>
      </w:r>
    </w:p>
    <w:p w14:paraId="393623B9" w14:textId="77777777" w:rsidR="00DE6CA5" w:rsidRPr="00F85CC8" w:rsidRDefault="00DE6CA5" w:rsidP="00F85CC8">
      <w:pPr>
        <w:pStyle w:val="JobsBody"/>
      </w:pPr>
    </w:p>
    <w:p w14:paraId="6D054ADC" w14:textId="77777777" w:rsidR="00DE6CA5" w:rsidRPr="00F85CC8" w:rsidRDefault="00DE6CA5" w:rsidP="00F85CC8">
      <w:pPr>
        <w:pStyle w:val="JobsBody"/>
      </w:pPr>
      <w:r w:rsidRPr="00F85CC8">
        <w:t>Skill in operation of listed tools and equipment.  Skill in First Aid and CPR.</w:t>
      </w:r>
    </w:p>
    <w:p w14:paraId="7F15C298" w14:textId="77777777" w:rsidR="00DE6CA5" w:rsidRPr="00F85CC8" w:rsidRDefault="00DE6CA5" w:rsidP="00F85CC8">
      <w:pPr>
        <w:pStyle w:val="JobsBody"/>
      </w:pPr>
    </w:p>
    <w:p w14:paraId="00D737FC" w14:textId="1BBD60E4" w:rsidR="00DE6CA5" w:rsidRPr="00F85CC8" w:rsidRDefault="00DE6CA5" w:rsidP="00F85CC8">
      <w:pPr>
        <w:pStyle w:val="JobsBody"/>
      </w:pPr>
      <w:r w:rsidRPr="00F85CC8">
        <w:t>Ability to file, post, and mail materials; copy data from one record to another; interview to obtain basic information such as age, occupation, and number of children; guide people and provide basic direction.  Ability to establish and maintain effective working relationships with employees.  Ability to communicate effectively, verbally or in writing, with customers and the general public during open swim and swim lessons; state health inspector.  Ability to have a quick action response in an emergency.  Employee will be familiar with details of job to do it reasonably well within 6 months.</w:t>
      </w:r>
    </w:p>
    <w:p w14:paraId="5B8B6E46" w14:textId="77777777" w:rsidR="00DE6CA5" w:rsidRPr="00F85CC8" w:rsidRDefault="00DE6CA5" w:rsidP="00F85CC8">
      <w:pPr>
        <w:pStyle w:val="JobsBody"/>
      </w:pPr>
    </w:p>
    <w:p w14:paraId="0F126853" w14:textId="77777777" w:rsidR="00DE6CA5" w:rsidRPr="00F85CC8" w:rsidRDefault="00DE6CA5" w:rsidP="00F85CC8">
      <w:pPr>
        <w:pStyle w:val="JobsHeading3"/>
      </w:pPr>
      <w:r w:rsidRPr="00F85CC8">
        <w:t>TOOLS AND EQUIPMENT USED:</w:t>
      </w:r>
    </w:p>
    <w:p w14:paraId="5038DE84" w14:textId="77777777" w:rsidR="00DE6CA5" w:rsidRPr="00F85CC8" w:rsidRDefault="00DE6CA5" w:rsidP="00F85CC8">
      <w:pPr>
        <w:pStyle w:val="JobsBody"/>
      </w:pPr>
    </w:p>
    <w:p w14:paraId="30BD47CB" w14:textId="5031983D" w:rsidR="00DE6CA5" w:rsidRPr="00F85CC8" w:rsidRDefault="00DE6CA5" w:rsidP="00F85CC8">
      <w:pPr>
        <w:pStyle w:val="JobsBody"/>
      </w:pPr>
      <w:r w:rsidRPr="00F85CC8">
        <w:t xml:space="preserve">Safety buoys, Sheppard’s Crook, rescue tubes, reaching pole and other equipment associated with the pool, cash register, calculator, minor mechanical applications and general operations of the pool </w:t>
      </w:r>
      <w:r w:rsidR="009D563B">
        <w:t xml:space="preserve">chemical </w:t>
      </w:r>
      <w:r w:rsidR="004B7FC8">
        <w:t xml:space="preserve">and </w:t>
      </w:r>
      <w:r w:rsidRPr="00F85CC8">
        <w:t>filtration system</w:t>
      </w:r>
      <w:r w:rsidR="009D563B">
        <w:t>s</w:t>
      </w:r>
      <w:r w:rsidRPr="00F85CC8">
        <w:t>.</w:t>
      </w:r>
    </w:p>
    <w:p w14:paraId="6878086A" w14:textId="77777777" w:rsidR="00DE6CA5" w:rsidRPr="00F85CC8" w:rsidRDefault="00DE6CA5" w:rsidP="00F85CC8">
      <w:pPr>
        <w:pStyle w:val="JobsBody"/>
        <w:rPr>
          <w:u w:val="single"/>
        </w:rPr>
      </w:pPr>
    </w:p>
    <w:p w14:paraId="5FE7CA42" w14:textId="77777777" w:rsidR="00DE6CA5" w:rsidRPr="00F85CC8" w:rsidRDefault="00DE6CA5" w:rsidP="00F85CC8">
      <w:pPr>
        <w:pStyle w:val="JobsHeading3"/>
      </w:pPr>
      <w:r w:rsidRPr="00F85CC8">
        <w:t>CONFIDENTIAL DATA:</w:t>
      </w:r>
    </w:p>
    <w:p w14:paraId="5A473A90" w14:textId="77777777" w:rsidR="00DE6CA5" w:rsidRPr="00F85CC8" w:rsidRDefault="00DE6CA5" w:rsidP="00F85CC8">
      <w:pPr>
        <w:pStyle w:val="JobsBody"/>
      </w:pPr>
    </w:p>
    <w:p w14:paraId="799E986D" w14:textId="1FBDF93E" w:rsidR="00DE6CA5" w:rsidRPr="00F85CC8" w:rsidRDefault="00DE6CA5" w:rsidP="00F85CC8">
      <w:pPr>
        <w:pStyle w:val="JobsBody"/>
      </w:pPr>
      <w:r w:rsidRPr="00F85CC8">
        <w:t xml:space="preserve">Employee will maintain a high level of confidentiality concerning safety, health, and </w:t>
      </w:r>
      <w:r w:rsidR="00BB51B8" w:rsidRPr="00F85CC8">
        <w:t>work-related</w:t>
      </w:r>
      <w:r w:rsidRPr="00F85CC8">
        <w:t xml:space="preserve"> matters.</w:t>
      </w:r>
    </w:p>
    <w:p w14:paraId="544A7FF0" w14:textId="7B1B139E" w:rsidR="00DE6CA5" w:rsidRDefault="00DE6CA5" w:rsidP="00F85CC8">
      <w:pPr>
        <w:pStyle w:val="JobsBody"/>
      </w:pPr>
    </w:p>
    <w:p w14:paraId="58CC9DBE" w14:textId="77777777" w:rsidR="00BB51B8" w:rsidRPr="00F85CC8" w:rsidRDefault="00BB51B8" w:rsidP="00F85CC8">
      <w:pPr>
        <w:pStyle w:val="JobsBody"/>
      </w:pPr>
    </w:p>
    <w:p w14:paraId="491AFB38" w14:textId="711BBD07" w:rsidR="00DE6CA5" w:rsidRPr="00F85CC8" w:rsidRDefault="00DE6CA5" w:rsidP="00F85CC8">
      <w:pPr>
        <w:pStyle w:val="JobsHeading3"/>
      </w:pPr>
      <w:r w:rsidRPr="00F85CC8">
        <w:lastRenderedPageBreak/>
        <w:t>E</w:t>
      </w:r>
      <w:r w:rsidR="00BB51B8">
        <w:t>S</w:t>
      </w:r>
      <w:r w:rsidRPr="00F85CC8">
        <w:t>SENTIAL PHYSICAL JOB RE</w:t>
      </w:r>
      <w:r w:rsidR="00BB51B8">
        <w:t>Q</w:t>
      </w:r>
      <w:r w:rsidRPr="00F85CC8">
        <w:t>UIREMENTS:</w:t>
      </w:r>
    </w:p>
    <w:p w14:paraId="2B2475CD" w14:textId="77777777" w:rsidR="00DE6CA5" w:rsidRPr="00F85CC8" w:rsidRDefault="00DE6CA5" w:rsidP="00F85CC8">
      <w:pPr>
        <w:pStyle w:val="JobsBody"/>
      </w:pPr>
    </w:p>
    <w:p w14:paraId="30C806E0" w14:textId="77777777" w:rsidR="00DE6CA5" w:rsidRPr="00F85CC8" w:rsidRDefault="00DE6CA5" w:rsidP="00F85CC8">
      <w:pPr>
        <w:pStyle w:val="JobsBody"/>
      </w:pPr>
      <w:r w:rsidRPr="00F85CC8">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04BC8B35" w14:textId="2A21776E" w:rsidR="00DE6CA5" w:rsidRPr="00F85CC8" w:rsidRDefault="00DE6CA5" w:rsidP="00F85CC8">
      <w:pPr>
        <w:pStyle w:val="JobsBody"/>
      </w:pPr>
      <w:r w:rsidRPr="00F85CC8">
        <w:t xml:space="preserve">While performing the duties of this job, employee constantly stands; walks; grasps; holds; uses repetitive movements; uses eye-hand coordination; hears; tastes or smells; talks; uses the telephone; has contact with general public/customers.  Employee frequently sits; reaches.  Employee occasionally works alone; stoops, kneels, crouches, or crawls; climbs ladders.  Employee must swim </w:t>
      </w:r>
      <w:r w:rsidR="001A4974">
        <w:t>500 yards</w:t>
      </w:r>
      <w:r w:rsidRPr="00F85CC8">
        <w:t xml:space="preserve"> weekly.</w:t>
      </w:r>
    </w:p>
    <w:p w14:paraId="50351CD6" w14:textId="77777777" w:rsidR="00DE6CA5" w:rsidRPr="00F85CC8" w:rsidRDefault="00DE6CA5" w:rsidP="00F85CC8">
      <w:pPr>
        <w:pStyle w:val="JobsBody"/>
      </w:pPr>
    </w:p>
    <w:p w14:paraId="20A01A81" w14:textId="77777777" w:rsidR="00DE6CA5" w:rsidRPr="00F85CC8" w:rsidRDefault="00DE6CA5" w:rsidP="00F85CC8">
      <w:pPr>
        <w:pStyle w:val="JobsBody"/>
      </w:pPr>
      <w:r w:rsidRPr="00F85CC8">
        <w:t>Employee must be able to occasionally lift up to 100+ pounds.  Specific vision abilities required by this job include close vision, distance vision, color vision, peripheral vision, depth perception, ability to adjust focus.</w:t>
      </w:r>
    </w:p>
    <w:p w14:paraId="39259BC2" w14:textId="77777777" w:rsidR="00191D6B" w:rsidRPr="00F85CC8" w:rsidRDefault="00191D6B" w:rsidP="00F85CC8">
      <w:pPr>
        <w:pStyle w:val="JobsBody"/>
      </w:pPr>
    </w:p>
    <w:p w14:paraId="72D53398" w14:textId="77777777" w:rsidR="00DE6CA5" w:rsidRPr="00F85CC8" w:rsidRDefault="00DE6CA5" w:rsidP="00F85CC8">
      <w:pPr>
        <w:pStyle w:val="JobsHeading3"/>
      </w:pPr>
      <w:r w:rsidRPr="00F85CC8">
        <w:t>ACCEPTABLE EXPERIENCE AND QUALIFICATIONS:</w:t>
      </w:r>
    </w:p>
    <w:p w14:paraId="7829516A" w14:textId="77777777" w:rsidR="00DE6CA5" w:rsidRPr="00F85CC8" w:rsidRDefault="00DE6CA5" w:rsidP="00F85CC8">
      <w:pPr>
        <w:pStyle w:val="JobsBody"/>
      </w:pPr>
    </w:p>
    <w:p w14:paraId="642551CE" w14:textId="77777777" w:rsidR="00DE6CA5" w:rsidRPr="00F85CC8" w:rsidRDefault="00DE6CA5" w:rsidP="00F85CC8">
      <w:pPr>
        <w:pStyle w:val="JobsBody"/>
      </w:pPr>
      <w:r w:rsidRPr="00F85CC8">
        <w:t>The following elements serve to identify the required acceptable experience and qualifications:</w:t>
      </w:r>
    </w:p>
    <w:p w14:paraId="06C0473F" w14:textId="77777777" w:rsidR="00DE6CA5" w:rsidRPr="00F85CC8" w:rsidRDefault="00DE6CA5" w:rsidP="00F85CC8">
      <w:pPr>
        <w:pStyle w:val="JobsBody"/>
        <w:rPr>
          <w:rFonts w:cs="Calibri"/>
          <w:spacing w:val="-2"/>
          <w:szCs w:val="24"/>
        </w:rPr>
      </w:pPr>
    </w:p>
    <w:p w14:paraId="1979F596" w14:textId="77777777" w:rsidR="00DE6CA5" w:rsidRPr="00F85CC8" w:rsidRDefault="00DE6CA5" w:rsidP="00F85CC8">
      <w:pPr>
        <w:pStyle w:val="JobsBody"/>
        <w:numPr>
          <w:ilvl w:val="0"/>
          <w:numId w:val="8"/>
        </w:numPr>
        <w:rPr>
          <w:rFonts w:cs="Calibri"/>
          <w:spacing w:val="-2"/>
          <w:szCs w:val="24"/>
        </w:rPr>
      </w:pPr>
      <w:r w:rsidRPr="00F85CC8">
        <w:rPr>
          <w:rFonts w:cs="Calibri"/>
          <w:spacing w:val="-2"/>
          <w:szCs w:val="24"/>
        </w:rPr>
        <w:t>Minimum education: College Degree (2 years) with a background in Recreation and Management.  Training in Red Cross classes: W.S.I., CPR, First Aid, lifeguarding and general pool operation; and</w:t>
      </w:r>
    </w:p>
    <w:p w14:paraId="76CF29B8" w14:textId="77777777" w:rsidR="00DE6CA5" w:rsidRPr="00F85CC8" w:rsidRDefault="00DE6CA5" w:rsidP="00F85CC8">
      <w:pPr>
        <w:pStyle w:val="JobsBody"/>
        <w:rPr>
          <w:rFonts w:cs="Calibri"/>
          <w:spacing w:val="-2"/>
          <w:szCs w:val="24"/>
        </w:rPr>
      </w:pPr>
    </w:p>
    <w:p w14:paraId="04807AD3" w14:textId="77777777" w:rsidR="00DE6CA5" w:rsidRPr="00F85CC8" w:rsidRDefault="00DE6CA5" w:rsidP="00F85CC8">
      <w:pPr>
        <w:pStyle w:val="JobsBody"/>
        <w:numPr>
          <w:ilvl w:val="0"/>
          <w:numId w:val="8"/>
        </w:numPr>
        <w:rPr>
          <w:rFonts w:cs="Calibri"/>
          <w:spacing w:val="-2"/>
          <w:szCs w:val="24"/>
        </w:rPr>
      </w:pPr>
      <w:r w:rsidRPr="00F85CC8">
        <w:rPr>
          <w:rFonts w:cs="Calibri"/>
          <w:spacing w:val="-2"/>
          <w:szCs w:val="24"/>
        </w:rPr>
        <w:t>Related work experience of 3 to 5 years, or</w:t>
      </w:r>
    </w:p>
    <w:p w14:paraId="4FF4913F" w14:textId="77777777" w:rsidR="00191D6B" w:rsidRPr="00F85CC8" w:rsidRDefault="00191D6B" w:rsidP="00F85CC8">
      <w:pPr>
        <w:pStyle w:val="JobsBody"/>
        <w:rPr>
          <w:rFonts w:cs="Calibri"/>
          <w:spacing w:val="-2"/>
          <w:szCs w:val="24"/>
        </w:rPr>
      </w:pPr>
    </w:p>
    <w:p w14:paraId="7474F83F" w14:textId="77777777" w:rsidR="00DE6CA5" w:rsidRPr="00F85CC8" w:rsidRDefault="00DE6CA5" w:rsidP="00F85CC8">
      <w:pPr>
        <w:pStyle w:val="JobsBody"/>
        <w:numPr>
          <w:ilvl w:val="0"/>
          <w:numId w:val="8"/>
        </w:numPr>
        <w:rPr>
          <w:rFonts w:cs="Calibri"/>
          <w:spacing w:val="-2"/>
          <w:szCs w:val="24"/>
        </w:rPr>
      </w:pPr>
      <w:r w:rsidRPr="00F85CC8">
        <w:rPr>
          <w:rFonts w:cs="Calibri"/>
          <w:spacing w:val="-2"/>
          <w:szCs w:val="24"/>
        </w:rPr>
        <w:t>Any equivalent combination of education and experience.</w:t>
      </w:r>
    </w:p>
    <w:p w14:paraId="46648B56" w14:textId="77777777" w:rsidR="00DE6CA5" w:rsidRPr="00F85CC8" w:rsidRDefault="00DE6CA5" w:rsidP="00F85CC8">
      <w:pPr>
        <w:pStyle w:val="JobsBody"/>
        <w:rPr>
          <w:rFonts w:cs="Calibri"/>
          <w:spacing w:val="-2"/>
          <w:szCs w:val="24"/>
        </w:rPr>
      </w:pPr>
    </w:p>
    <w:p w14:paraId="1A42453A" w14:textId="77777777" w:rsidR="00DE6CA5" w:rsidRPr="00F85CC8" w:rsidRDefault="00DE6CA5" w:rsidP="00F85CC8">
      <w:pPr>
        <w:pStyle w:val="JobsBody"/>
        <w:numPr>
          <w:ilvl w:val="0"/>
          <w:numId w:val="8"/>
        </w:numPr>
        <w:rPr>
          <w:rFonts w:cs="Calibri"/>
          <w:spacing w:val="-2"/>
          <w:szCs w:val="24"/>
        </w:rPr>
      </w:pPr>
      <w:r w:rsidRPr="00F85CC8">
        <w:rPr>
          <w:rFonts w:cs="Calibri"/>
          <w:spacing w:val="-2"/>
          <w:szCs w:val="24"/>
        </w:rPr>
        <w:t>First Aid and CPR certification, Water Safety Instruction Certification (WSI), Lifeguard Certification and Lifeguard Instructor’s Certification, and Aquatic Facility Operator Certification preferred.</w:t>
      </w:r>
    </w:p>
    <w:p w14:paraId="7B667385" w14:textId="77777777" w:rsidR="00DE6CA5" w:rsidRPr="00F85CC8" w:rsidRDefault="00DE6CA5" w:rsidP="00F85CC8">
      <w:pPr>
        <w:pStyle w:val="JobsBody"/>
        <w:rPr>
          <w:rFonts w:cs="Calibri"/>
          <w:spacing w:val="-2"/>
          <w:szCs w:val="24"/>
        </w:rPr>
      </w:pPr>
    </w:p>
    <w:p w14:paraId="246AB106" w14:textId="77777777" w:rsidR="00DE6CA5" w:rsidRPr="00F85CC8" w:rsidRDefault="00DE6CA5" w:rsidP="00F85CC8">
      <w:pPr>
        <w:pStyle w:val="JobsHeading3"/>
      </w:pPr>
      <w:r w:rsidRPr="00F85CC8">
        <w:t>STATEMENT OF WORKING CONDITIONS:</w:t>
      </w:r>
    </w:p>
    <w:p w14:paraId="2C1608D3" w14:textId="77777777" w:rsidR="00DE6CA5" w:rsidRPr="00F85CC8" w:rsidRDefault="00DE6CA5" w:rsidP="00F85CC8">
      <w:pPr>
        <w:pStyle w:val="JobsBody"/>
      </w:pPr>
    </w:p>
    <w:p w14:paraId="645D51BB" w14:textId="77777777" w:rsidR="00FD0411" w:rsidRPr="00F85CC8" w:rsidRDefault="00FD0411" w:rsidP="00F85CC8">
      <w:pPr>
        <w:pStyle w:val="JobsBody"/>
      </w:pPr>
      <w:r w:rsidRPr="00F85CC8">
        <w:t>The City of Platteville is a drug-free workplace.</w:t>
      </w:r>
    </w:p>
    <w:p w14:paraId="6B154CEC" w14:textId="77777777" w:rsidR="00FD0411" w:rsidRPr="00F85CC8" w:rsidRDefault="00FD0411" w:rsidP="00F85CC8">
      <w:pPr>
        <w:pStyle w:val="JobsBody"/>
      </w:pPr>
    </w:p>
    <w:p w14:paraId="2B34D958" w14:textId="77777777" w:rsidR="00DE6CA5" w:rsidRPr="00F85CC8" w:rsidRDefault="00DE6CA5" w:rsidP="00F85CC8">
      <w:pPr>
        <w:pStyle w:val="JobsBody"/>
      </w:pPr>
      <w:r w:rsidRPr="00F85CC8">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2582D61E" w14:textId="77777777" w:rsidR="00DE6CA5" w:rsidRPr="00F85CC8" w:rsidRDefault="00DE6CA5" w:rsidP="00F85CC8">
      <w:pPr>
        <w:pStyle w:val="JobsBody"/>
      </w:pPr>
    </w:p>
    <w:p w14:paraId="275D0BE0" w14:textId="77777777" w:rsidR="00DE6CA5" w:rsidRPr="00F85CC8" w:rsidRDefault="00DE6CA5" w:rsidP="00F85CC8">
      <w:pPr>
        <w:pStyle w:val="JobsBody"/>
      </w:pPr>
      <w:r w:rsidRPr="00F85CC8">
        <w:t>While performing the duties of this job, employee is exposed to noise from pools and individuals; temperature extremes and dampness with weather at the pool.</w:t>
      </w:r>
    </w:p>
    <w:p w14:paraId="379D5516" w14:textId="560F86A1" w:rsidR="00DE6CA5" w:rsidRDefault="00DE6CA5" w:rsidP="00F85CC8">
      <w:pPr>
        <w:pStyle w:val="JobsBody"/>
        <w:rPr>
          <w:b/>
          <w:u w:val="single"/>
        </w:rPr>
      </w:pPr>
    </w:p>
    <w:p w14:paraId="2CACB6CA" w14:textId="77777777" w:rsidR="00BB51B8" w:rsidRPr="00F85CC8" w:rsidRDefault="00BB51B8" w:rsidP="00F85CC8">
      <w:pPr>
        <w:pStyle w:val="JobsBody"/>
        <w:rPr>
          <w:b/>
          <w:u w:val="single"/>
        </w:rPr>
      </w:pPr>
    </w:p>
    <w:p w14:paraId="29D5F620" w14:textId="77777777" w:rsidR="00DE6CA5" w:rsidRPr="00F85CC8" w:rsidRDefault="00DE6CA5" w:rsidP="00F85CC8">
      <w:pPr>
        <w:pStyle w:val="JobsHeading3"/>
      </w:pPr>
      <w:r w:rsidRPr="00F85CC8">
        <w:lastRenderedPageBreak/>
        <w:t>POSITION ACCOUNTABILITY:</w:t>
      </w:r>
    </w:p>
    <w:p w14:paraId="104FE7E5" w14:textId="77777777" w:rsidR="00DE6CA5" w:rsidRPr="00F85CC8" w:rsidRDefault="00DE6CA5" w:rsidP="00F85CC8">
      <w:pPr>
        <w:pStyle w:val="JobsBody"/>
      </w:pPr>
    </w:p>
    <w:p w14:paraId="647FED7E" w14:textId="77777777" w:rsidR="00DE6CA5" w:rsidRPr="00F85CC8" w:rsidRDefault="00DE6CA5" w:rsidP="00F85CC8">
      <w:pPr>
        <w:pStyle w:val="JobsBody"/>
        <w:rPr>
          <w:spacing w:val="-2"/>
        </w:rPr>
      </w:pPr>
      <w:r w:rsidRPr="00F85CC8">
        <w:t>REPORTS TO:</w:t>
      </w:r>
      <w:r w:rsidR="00DC4793" w:rsidRPr="00F85CC8">
        <w:rPr>
          <w:spacing w:val="-2"/>
        </w:rPr>
        <w:t xml:space="preserve">  </w:t>
      </w:r>
      <w:r w:rsidR="007D31E0">
        <w:rPr>
          <w:spacing w:val="-2"/>
        </w:rPr>
        <w:t>Parks &amp; Recreation Director</w:t>
      </w:r>
      <w:r w:rsidRPr="00F85CC8">
        <w:rPr>
          <w:spacing w:val="-2"/>
        </w:rPr>
        <w:t>.</w:t>
      </w:r>
    </w:p>
    <w:p w14:paraId="1AC6E88C" w14:textId="77777777" w:rsidR="00DE6CA5" w:rsidRPr="00F85CC8" w:rsidRDefault="00DE6CA5" w:rsidP="00F85CC8">
      <w:pPr>
        <w:pStyle w:val="JobsBody"/>
      </w:pPr>
    </w:p>
    <w:p w14:paraId="5BD3FA4E" w14:textId="54937DD3" w:rsidR="00DE6CA5" w:rsidRPr="00F85CC8" w:rsidRDefault="00DE6CA5" w:rsidP="00F85CC8">
      <w:pPr>
        <w:pStyle w:val="JobsBody"/>
        <w:rPr>
          <w:spacing w:val="-2"/>
        </w:rPr>
      </w:pPr>
      <w:r w:rsidRPr="00F85CC8">
        <w:t>SUPERVISION EXERCISED:</w:t>
      </w:r>
      <w:r w:rsidRPr="00F85CC8">
        <w:rPr>
          <w:spacing w:val="-2"/>
        </w:rPr>
        <w:t xml:space="preserve"> </w:t>
      </w:r>
      <w:r w:rsidR="00126F00">
        <w:rPr>
          <w:spacing w:val="-2"/>
        </w:rPr>
        <w:t xml:space="preserve">Associate Manager, </w:t>
      </w:r>
      <w:r w:rsidRPr="00F85CC8">
        <w:rPr>
          <w:spacing w:val="-2"/>
        </w:rPr>
        <w:t>Assistant Manager</w:t>
      </w:r>
      <w:r w:rsidR="00693855">
        <w:rPr>
          <w:spacing w:val="-2"/>
        </w:rPr>
        <w:t>s</w:t>
      </w:r>
      <w:r w:rsidRPr="00F85CC8">
        <w:rPr>
          <w:spacing w:val="-2"/>
        </w:rPr>
        <w:t>, Attendants, Lifeguards, Swim Instructors report to Pool Manager.  Supervisory responsibilities include instructing, reviewing work, maintaining standards, allocating personnel, selecting new employees, assigning work, planning work of others, coordinating activities, acting on employee problems, recommending transfers/promotions of employees, recommending discipline, recommending discharge.</w:t>
      </w:r>
    </w:p>
    <w:p w14:paraId="458F5B35" w14:textId="77777777" w:rsidR="00170715" w:rsidRPr="00F85CC8" w:rsidRDefault="00170715" w:rsidP="00F85CC8">
      <w:pPr>
        <w:pStyle w:val="JobsBody"/>
        <w:rPr>
          <w:rFonts w:cs="Calibri"/>
          <w:b/>
          <w:szCs w:val="24"/>
          <w:u w:val="single"/>
        </w:rPr>
      </w:pPr>
    </w:p>
    <w:p w14:paraId="27AAD899" w14:textId="77777777" w:rsidR="00DE6CA5" w:rsidRPr="00F85CC8" w:rsidRDefault="00DE6CA5" w:rsidP="00F85CC8">
      <w:pPr>
        <w:pStyle w:val="JobsHeading3"/>
      </w:pPr>
      <w:r w:rsidRPr="00F85CC8">
        <w:t>SELECTION GUIDELINES:</w:t>
      </w:r>
    </w:p>
    <w:p w14:paraId="60441EFA" w14:textId="77777777" w:rsidR="00DE6CA5" w:rsidRPr="00F85CC8" w:rsidRDefault="00DE6CA5" w:rsidP="00F85CC8">
      <w:pPr>
        <w:pStyle w:val="JobsBody"/>
      </w:pPr>
    </w:p>
    <w:p w14:paraId="30653BE8" w14:textId="77777777" w:rsidR="00DE6CA5" w:rsidRPr="00F85CC8" w:rsidRDefault="00DE6CA5" w:rsidP="00F85CC8">
      <w:pPr>
        <w:pStyle w:val="JobsBody"/>
      </w:pPr>
      <w:r w:rsidRPr="00F85CC8">
        <w:t>Formal application, rating of education and experience; oral interview and reference check; job related tests may be required.</w:t>
      </w:r>
    </w:p>
    <w:p w14:paraId="36B7FA04" w14:textId="77777777" w:rsidR="00DE6CA5" w:rsidRPr="00F85CC8" w:rsidRDefault="00DE6CA5" w:rsidP="00F85CC8">
      <w:pPr>
        <w:pStyle w:val="JobsBody"/>
      </w:pPr>
    </w:p>
    <w:p w14:paraId="4AFF30E9" w14:textId="6A87C22C" w:rsidR="00DE6CA5" w:rsidRPr="00F85CC8" w:rsidRDefault="00DE6CA5" w:rsidP="00F85CC8">
      <w:pPr>
        <w:pStyle w:val="JobsBody"/>
      </w:pPr>
      <w:r w:rsidRPr="00F85CC8">
        <w:t>The duties listed above are intended only as illustrations of the various types of work that may be performed.  The omission of specific statements of duties does not exclude them from the position if the work is similar, related or logical assignment to the position.</w:t>
      </w:r>
    </w:p>
    <w:p w14:paraId="3B044318" w14:textId="77777777" w:rsidR="00DE6CA5" w:rsidRPr="00F85CC8" w:rsidRDefault="00DE6CA5" w:rsidP="00F85CC8">
      <w:pPr>
        <w:pStyle w:val="JobsBody"/>
      </w:pPr>
    </w:p>
    <w:p w14:paraId="2D8ED180" w14:textId="77777777" w:rsidR="00191D6B" w:rsidRDefault="00DE6CA5" w:rsidP="00F85CC8">
      <w:pPr>
        <w:pStyle w:val="JobsBody"/>
      </w:pPr>
      <w:r w:rsidRPr="00F85CC8">
        <w:t>The job description does not constitute an employment agreement between the employer and employee and is subject to change by the employer as the needs of the employer and requirements of the job change.</w:t>
      </w:r>
    </w:p>
    <w:p w14:paraId="5B07F6E9" w14:textId="77777777" w:rsidR="00F85CC8" w:rsidRDefault="00F85CC8" w:rsidP="00F85CC8">
      <w:pPr>
        <w:pStyle w:val="JobsBody"/>
      </w:pPr>
    </w:p>
    <w:p w14:paraId="5B98398F" w14:textId="77777777" w:rsidR="00F85CC8" w:rsidRPr="00F85CC8" w:rsidRDefault="00F85CC8" w:rsidP="00F85CC8">
      <w:pPr>
        <w:pStyle w:val="JobsHeading3"/>
      </w:pPr>
      <w:r w:rsidRPr="00F85CC8">
        <w:t>CITY OF PLATTEVILLE VALUES</w:t>
      </w:r>
    </w:p>
    <w:p w14:paraId="79E518E2" w14:textId="77777777" w:rsidR="00F85CC8" w:rsidRPr="00F85CC8" w:rsidRDefault="00F85CC8" w:rsidP="00F85CC8">
      <w:pPr>
        <w:pStyle w:val="JobsBody"/>
      </w:pPr>
    </w:p>
    <w:p w14:paraId="64F8928E" w14:textId="77777777" w:rsidR="00F85CC8" w:rsidRPr="00F85CC8" w:rsidRDefault="00F85CC8" w:rsidP="00F85CC8">
      <w:pPr>
        <w:pStyle w:val="JobsBody"/>
      </w:pPr>
      <w:r w:rsidRPr="00F85CC8">
        <w:t xml:space="preserve">Having a Positive Impact on Our Community </w:t>
      </w:r>
      <w:r w:rsidRPr="00F85CC8">
        <w:sym w:font="Symbol" w:char="F0B7"/>
      </w:r>
      <w:r w:rsidRPr="00F85CC8">
        <w:t xml:space="preserve"> Treating our Customers with Care </w:t>
      </w:r>
      <w:r w:rsidRPr="00F85CC8">
        <w:sym w:font="Symbol" w:char="F0B7"/>
      </w:r>
      <w:r w:rsidRPr="00F85CC8">
        <w:t xml:space="preserve"> Working Cooperatively Together </w:t>
      </w:r>
      <w:r w:rsidRPr="00F85CC8">
        <w:sym w:font="Symbol" w:char="F0B7"/>
      </w:r>
      <w:r w:rsidRPr="00F85CC8">
        <w:t xml:space="preserve"> Doing Quality Work </w:t>
      </w:r>
      <w:r w:rsidRPr="00F85CC8">
        <w:sym w:font="Symbol" w:char="F0B7"/>
      </w:r>
      <w:r w:rsidRPr="00F85CC8">
        <w:t xml:space="preserve"> Demonstrating Integrity on the Job </w:t>
      </w:r>
      <w:r w:rsidRPr="00F85CC8">
        <w:sym w:font="Symbol" w:char="F0B7"/>
      </w:r>
      <w:r w:rsidRPr="00F85CC8">
        <w:t xml:space="preserve"> Showing Flexibility and a “Can Do Spirit” </w:t>
      </w:r>
      <w:r w:rsidRPr="00F85CC8">
        <w:sym w:font="Symbol" w:char="F0B7"/>
      </w:r>
      <w:r w:rsidRPr="00F85CC8">
        <w:t xml:space="preserve"> Acting as Good Stewards of the City’s Resources </w:t>
      </w:r>
      <w:r w:rsidRPr="00F85CC8">
        <w:sym w:font="Symbol" w:char="F0B7"/>
      </w:r>
      <w:r w:rsidRPr="00F85CC8">
        <w:t xml:space="preserve"> Ensuring Our Safety and the Safety of Others</w:t>
      </w:r>
    </w:p>
    <w:p w14:paraId="2F1B468D" w14:textId="77777777" w:rsidR="00F85CC8" w:rsidRDefault="00F85CC8" w:rsidP="00F85CC8">
      <w:pPr>
        <w:pStyle w:val="JobsBody"/>
      </w:pPr>
    </w:p>
    <w:p w14:paraId="446E5774" w14:textId="77777777" w:rsidR="00F85CC8" w:rsidRDefault="00F85CC8" w:rsidP="00F85CC8">
      <w:pPr>
        <w:pStyle w:val="JobsBody"/>
      </w:pPr>
    </w:p>
    <w:p w14:paraId="581DDAE0" w14:textId="77777777" w:rsidR="00F85CC8" w:rsidRPr="00F85CC8" w:rsidRDefault="00F85CC8" w:rsidP="00F85CC8">
      <w:pPr>
        <w:pStyle w:val="JobsBody"/>
      </w:pPr>
    </w:p>
    <w:p w14:paraId="0C62A622" w14:textId="77777777" w:rsidR="00DE6CA5" w:rsidRPr="00F85CC8" w:rsidRDefault="00DE6CA5" w:rsidP="00F85CC8">
      <w:pPr>
        <w:pStyle w:val="JobsBody"/>
      </w:pPr>
      <w:r w:rsidRPr="00F85CC8">
        <w:t>Approved by Common Council:  4/10/01</w:t>
      </w:r>
    </w:p>
    <w:p w14:paraId="3F8C2943" w14:textId="77777777" w:rsidR="00191D6B" w:rsidRPr="00F85CC8" w:rsidRDefault="00191D6B" w:rsidP="00F85CC8">
      <w:pPr>
        <w:pStyle w:val="JobsBody"/>
      </w:pPr>
    </w:p>
    <w:p w14:paraId="7F17D10B" w14:textId="3B9527A7" w:rsidR="00DE6CA5" w:rsidRPr="00191D6B" w:rsidRDefault="00DE6CA5" w:rsidP="0019503F">
      <w:pPr>
        <w:pStyle w:val="JobsBody"/>
        <w:rPr>
          <w:rFonts w:ascii="Times New Roman" w:hAnsi="Times New Roman"/>
        </w:rPr>
      </w:pPr>
      <w:r w:rsidRPr="00F85CC8">
        <w:t>Revision History:  7/1/96; 2/8/01</w:t>
      </w:r>
      <w:r w:rsidR="00191D6B" w:rsidRPr="00F85CC8">
        <w:t>; 12/31/10</w:t>
      </w:r>
      <w:r w:rsidR="00170715" w:rsidRPr="00F85CC8">
        <w:t>; 7/3/</w:t>
      </w:r>
      <w:r w:rsidR="00170715">
        <w:rPr>
          <w:rFonts w:ascii="Times New Roman" w:hAnsi="Times New Roman"/>
        </w:rPr>
        <w:t>16</w:t>
      </w:r>
      <w:r w:rsidR="0019503F">
        <w:rPr>
          <w:rFonts w:ascii="Times New Roman" w:hAnsi="Times New Roman"/>
        </w:rPr>
        <w:t>;</w:t>
      </w:r>
      <w:r w:rsidR="007D31E0">
        <w:rPr>
          <w:rFonts w:ascii="Times New Roman" w:hAnsi="Times New Roman"/>
        </w:rPr>
        <w:t xml:space="preserve"> </w:t>
      </w:r>
      <w:r w:rsidR="007D31E0" w:rsidRPr="008E6A84">
        <w:t>10/4/19</w:t>
      </w:r>
      <w:r w:rsidR="0019503F" w:rsidRPr="008E6A84">
        <w:t>; 1/20/20</w:t>
      </w:r>
      <w:r w:rsidR="00126F00">
        <w:t xml:space="preserve">; </w:t>
      </w:r>
      <w:r w:rsidR="004F4DB9">
        <w:t>1/31/24</w:t>
      </w:r>
      <w:r w:rsidRPr="008E6A84">
        <w:tab/>
      </w:r>
    </w:p>
    <w:sectPr w:rsidR="00DE6CA5" w:rsidRPr="00191D6B" w:rsidSect="00191D6B">
      <w:footerReference w:type="default" r:id="rId11"/>
      <w:endnotePr>
        <w:numFmt w:val="decimal"/>
      </w:endnotePr>
      <w:pgSz w:w="12240" w:h="15840"/>
      <w:pgMar w:top="1296" w:right="1440" w:bottom="1296" w:left="144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84AA5" w14:textId="77777777" w:rsidR="00B64051" w:rsidRDefault="00B64051">
      <w:pPr>
        <w:spacing w:line="20" w:lineRule="exact"/>
        <w:rPr>
          <w:sz w:val="24"/>
        </w:rPr>
      </w:pPr>
    </w:p>
  </w:endnote>
  <w:endnote w:type="continuationSeparator" w:id="0">
    <w:p w14:paraId="7CF1DC74" w14:textId="77777777" w:rsidR="00B64051" w:rsidRDefault="00B64051">
      <w:r>
        <w:rPr>
          <w:sz w:val="24"/>
        </w:rPr>
        <w:t xml:space="preserve"> </w:t>
      </w:r>
    </w:p>
  </w:endnote>
  <w:endnote w:type="continuationNotice" w:id="1">
    <w:p w14:paraId="42E7CFD3" w14:textId="77777777" w:rsidR="00B64051" w:rsidRDefault="00B6405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ED7CA" w14:textId="77777777" w:rsidR="00AC76FE" w:rsidRDefault="00F85CC8" w:rsidP="00F85CC8">
    <w:pPr>
      <w:pStyle w:val="JobsFooter"/>
      <w:tabs>
        <w:tab w:val="clear" w:pos="4320"/>
        <w:tab w:val="clear" w:pos="8640"/>
        <w:tab w:val="center" w:pos="4680"/>
        <w:tab w:val="right" w:pos="9360"/>
      </w:tabs>
      <w:jc w:val="left"/>
    </w:pPr>
    <w:r>
      <w:tab/>
    </w:r>
    <w:r w:rsidR="00AC76FE">
      <w:t>Pool Manager</w:t>
    </w:r>
    <w:r>
      <w:rPr>
        <w:snapToGrid w:val="0"/>
      </w:rPr>
      <w:tab/>
    </w:r>
    <w:r w:rsidR="00AC76FE">
      <w:rPr>
        <w:snapToGrid w:val="0"/>
      </w:rPr>
      <w:t xml:space="preserve">Page </w:t>
    </w:r>
    <w:r w:rsidR="00AC76FE">
      <w:rPr>
        <w:snapToGrid w:val="0"/>
      </w:rPr>
      <w:fldChar w:fldCharType="begin"/>
    </w:r>
    <w:r w:rsidR="00AC76FE">
      <w:rPr>
        <w:snapToGrid w:val="0"/>
      </w:rPr>
      <w:instrText xml:space="preserve"> PAGE </w:instrText>
    </w:r>
    <w:r w:rsidR="00AC76FE">
      <w:rPr>
        <w:snapToGrid w:val="0"/>
      </w:rPr>
      <w:fldChar w:fldCharType="separate"/>
    </w:r>
    <w:r w:rsidR="00170715">
      <w:rPr>
        <w:noProof/>
        <w:snapToGrid w:val="0"/>
      </w:rPr>
      <w:t>4</w:t>
    </w:r>
    <w:r w:rsidR="00AC76FE">
      <w:rPr>
        <w:snapToGrid w:val="0"/>
      </w:rPr>
      <w:fldChar w:fldCharType="end"/>
    </w:r>
    <w:r w:rsidR="00AC76FE">
      <w:rPr>
        <w:snapToGrid w:val="0"/>
      </w:rPr>
      <w:t xml:space="preserve"> of </w:t>
    </w:r>
    <w:r w:rsidR="00AC76FE">
      <w:rPr>
        <w:snapToGrid w:val="0"/>
      </w:rPr>
      <w:fldChar w:fldCharType="begin"/>
    </w:r>
    <w:r w:rsidR="00AC76FE">
      <w:rPr>
        <w:snapToGrid w:val="0"/>
      </w:rPr>
      <w:instrText xml:space="preserve"> NUMPAGES </w:instrText>
    </w:r>
    <w:r w:rsidR="00AC76FE">
      <w:rPr>
        <w:snapToGrid w:val="0"/>
      </w:rPr>
      <w:fldChar w:fldCharType="separate"/>
    </w:r>
    <w:r w:rsidR="00170715">
      <w:rPr>
        <w:noProof/>
        <w:snapToGrid w:val="0"/>
      </w:rPr>
      <w:t>4</w:t>
    </w:r>
    <w:r w:rsidR="00AC76FE">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8BCE5" w14:textId="77777777" w:rsidR="00B64051" w:rsidRDefault="00B64051">
      <w:r>
        <w:rPr>
          <w:sz w:val="24"/>
        </w:rPr>
        <w:separator/>
      </w:r>
    </w:p>
  </w:footnote>
  <w:footnote w:type="continuationSeparator" w:id="0">
    <w:p w14:paraId="264780D1" w14:textId="77777777" w:rsidR="00B64051" w:rsidRDefault="00B640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522"/>
    <w:multiLevelType w:val="multilevel"/>
    <w:tmpl w:val="06D45660"/>
    <w:lvl w:ilvl="0">
      <w:start w:val="1"/>
      <w:numFmt w:val="decimal"/>
      <w:lvlText w:val="2.%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95433F"/>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6BE5C30"/>
    <w:multiLevelType w:val="hybridMultilevel"/>
    <w:tmpl w:val="ED7AF048"/>
    <w:lvl w:ilvl="0" w:tplc="0EEE2C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71BB1"/>
    <w:multiLevelType w:val="multilevel"/>
    <w:tmpl w:val="A42CC5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16C00F8"/>
    <w:multiLevelType w:val="multilevel"/>
    <w:tmpl w:val="A42CC5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1DA1314"/>
    <w:multiLevelType w:val="multilevel"/>
    <w:tmpl w:val="A42CC50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460B5878"/>
    <w:multiLevelType w:val="singleLevel"/>
    <w:tmpl w:val="ADFE5B62"/>
    <w:lvl w:ilvl="0">
      <w:start w:val="1"/>
      <w:numFmt w:val="decimal"/>
      <w:lvlText w:val="%1."/>
      <w:lvlJc w:val="left"/>
      <w:pPr>
        <w:tabs>
          <w:tab w:val="num" w:pos="720"/>
        </w:tabs>
        <w:ind w:left="720" w:hanging="720"/>
      </w:pPr>
      <w:rPr>
        <w:rFonts w:hint="default"/>
      </w:rPr>
    </w:lvl>
  </w:abstractNum>
  <w:abstractNum w:abstractNumId="7" w15:restartNumberingAfterBreak="0">
    <w:nsid w:val="6DC2700F"/>
    <w:multiLevelType w:val="multilevel"/>
    <w:tmpl w:val="5C827B2C"/>
    <w:lvl w:ilvl="0">
      <w:start w:val="1"/>
      <w:numFmt w:val="decimal"/>
      <w:lvlText w:val="1.%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53390387">
    <w:abstractNumId w:val="1"/>
  </w:num>
  <w:num w:numId="2" w16cid:durableId="545877318">
    <w:abstractNumId w:val="3"/>
  </w:num>
  <w:num w:numId="3" w16cid:durableId="780614298">
    <w:abstractNumId w:val="5"/>
  </w:num>
  <w:num w:numId="4" w16cid:durableId="1263027508">
    <w:abstractNumId w:val="4"/>
  </w:num>
  <w:num w:numId="5" w16cid:durableId="1470593037">
    <w:abstractNumId w:val="6"/>
  </w:num>
  <w:num w:numId="6" w16cid:durableId="1300265498">
    <w:abstractNumId w:val="7"/>
  </w:num>
  <w:num w:numId="7" w16cid:durableId="48235432">
    <w:abstractNumId w:val="0"/>
  </w:num>
  <w:num w:numId="8" w16cid:durableId="1168862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950"/>
  <w:doNotHyphenateCaps/>
  <w:drawingGridHorizontalSpacing w:val="100"/>
  <w:displayHorizontalDrawingGridEvery w:val="0"/>
  <w:displayVerticalDrawingGridEvery w:val="0"/>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NrOwNDMwNLYwNDRR0lEKTi0uzszPAykwrgUAtEEFVywAAAA="/>
  </w:docVars>
  <w:rsids>
    <w:rsidRoot w:val="00B90295"/>
    <w:rsid w:val="000216FA"/>
    <w:rsid w:val="00126F00"/>
    <w:rsid w:val="00170715"/>
    <w:rsid w:val="00191D6B"/>
    <w:rsid w:val="0019503F"/>
    <w:rsid w:val="001A4974"/>
    <w:rsid w:val="001C1CE7"/>
    <w:rsid w:val="001E54B0"/>
    <w:rsid w:val="00292397"/>
    <w:rsid w:val="003726E7"/>
    <w:rsid w:val="00403194"/>
    <w:rsid w:val="00442C34"/>
    <w:rsid w:val="004B7FC8"/>
    <w:rsid w:val="004D7301"/>
    <w:rsid w:val="004F4DB9"/>
    <w:rsid w:val="005731AA"/>
    <w:rsid w:val="00693855"/>
    <w:rsid w:val="00705FE0"/>
    <w:rsid w:val="007D31E0"/>
    <w:rsid w:val="008E6A84"/>
    <w:rsid w:val="00936D30"/>
    <w:rsid w:val="009B45BE"/>
    <w:rsid w:val="009B73FE"/>
    <w:rsid w:val="009D31FB"/>
    <w:rsid w:val="009D563B"/>
    <w:rsid w:val="00AC76FE"/>
    <w:rsid w:val="00B23214"/>
    <w:rsid w:val="00B64051"/>
    <w:rsid w:val="00B90295"/>
    <w:rsid w:val="00BB51B8"/>
    <w:rsid w:val="00C84A86"/>
    <w:rsid w:val="00CC4FE7"/>
    <w:rsid w:val="00DB401B"/>
    <w:rsid w:val="00DC4793"/>
    <w:rsid w:val="00DE6CA5"/>
    <w:rsid w:val="00E07FB6"/>
    <w:rsid w:val="00F05A3B"/>
    <w:rsid w:val="00F85CC8"/>
    <w:rsid w:val="00FD0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E322A0"/>
  <w15:chartTrackingRefBased/>
  <w15:docId w15:val="{435DC2F2-A01C-4A81-97F5-34E39C2E7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A84"/>
    <w:pPr>
      <w:spacing w:after="160" w:line="259" w:lineRule="auto"/>
    </w:pPr>
    <w:rPr>
      <w:rFonts w:ascii="Calibri" w:eastAsia="Calibri" w:hAnsi="Calibri"/>
      <w:sz w:val="22"/>
      <w:szCs w:val="22"/>
    </w:rPr>
  </w:style>
  <w:style w:type="paragraph" w:styleId="Heading1">
    <w:name w:val="heading 1"/>
    <w:aliases w:val="Jobs Sections 1"/>
    <w:basedOn w:val="JobsBody"/>
    <w:next w:val="Normal"/>
    <w:link w:val="Heading1Char"/>
    <w:uiPriority w:val="9"/>
    <w:qFormat/>
    <w:rsid w:val="008E6A84"/>
    <w:pPr>
      <w:keepNext/>
      <w:jc w:val="center"/>
      <w:outlineLvl w:val="0"/>
    </w:pPr>
    <w:rPr>
      <w:rFonts w:eastAsiaTheme="majorEastAsia"/>
      <w:bCs/>
      <w:kern w:val="32"/>
      <w:szCs w:val="32"/>
    </w:rPr>
  </w:style>
  <w:style w:type="paragraph" w:styleId="Heading2">
    <w:name w:val="heading 2"/>
    <w:basedOn w:val="Normal"/>
    <w:next w:val="Normal"/>
    <w:link w:val="Heading2Char"/>
    <w:uiPriority w:val="9"/>
    <w:semiHidden/>
    <w:unhideWhenUsed/>
    <w:qFormat/>
    <w:rsid w:val="008E6A84"/>
    <w:pPr>
      <w:keepNext/>
      <w:spacing w:after="0" w:line="240" w:lineRule="auto"/>
      <w:jc w:val="both"/>
      <w:outlineLvl w:val="1"/>
    </w:pPr>
    <w:rPr>
      <w:rFonts w:ascii="Arial" w:eastAsiaTheme="majorEastAsia" w:hAnsi="Arial" w:cstheme="majorBidi"/>
      <w:b/>
      <w:bCs/>
      <w:iCs/>
      <w:szCs w:val="28"/>
      <w:u w:val="single"/>
    </w:rPr>
  </w:style>
  <w:style w:type="paragraph" w:styleId="Heading3">
    <w:name w:val="heading 3"/>
    <w:basedOn w:val="Normal"/>
    <w:next w:val="Normal"/>
    <w:link w:val="Heading3Char"/>
    <w:uiPriority w:val="9"/>
    <w:semiHidden/>
    <w:unhideWhenUsed/>
    <w:qFormat/>
    <w:rsid w:val="008E6A84"/>
    <w:pPr>
      <w:keepNext/>
      <w:spacing w:after="0" w:line="240" w:lineRule="auto"/>
      <w:jc w:val="both"/>
      <w:outlineLvl w:val="2"/>
    </w:pPr>
    <w:rPr>
      <w:rFonts w:ascii="Arial" w:eastAsiaTheme="majorEastAsia" w:hAnsi="Arial" w:cstheme="majorBidi"/>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iPriority w:val="35"/>
    <w:semiHidden/>
    <w:unhideWhenUsed/>
    <w:qFormat/>
    <w:rPr>
      <w:b/>
      <w:bCs/>
      <w:sz w:val="20"/>
      <w:szCs w:val="20"/>
    </w:rPr>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8E6A84"/>
    <w:pPr>
      <w:spacing w:after="0" w:line="240" w:lineRule="auto"/>
      <w:ind w:left="720"/>
      <w:jc w:val="both"/>
    </w:pPr>
    <w:rPr>
      <w:sz w:val="24"/>
      <w:szCs w:val="20"/>
    </w:rPr>
  </w:style>
  <w:style w:type="paragraph" w:styleId="BalloonText">
    <w:name w:val="Balloon Text"/>
    <w:basedOn w:val="Normal"/>
    <w:link w:val="BalloonTextChar"/>
    <w:uiPriority w:val="99"/>
    <w:semiHidden/>
    <w:unhideWhenUsed/>
    <w:rsid w:val="00170715"/>
    <w:rPr>
      <w:rFonts w:ascii="Segoe UI" w:hAnsi="Segoe UI" w:cs="Segoe UI"/>
      <w:sz w:val="18"/>
      <w:szCs w:val="18"/>
    </w:rPr>
  </w:style>
  <w:style w:type="character" w:customStyle="1" w:styleId="BalloonTextChar">
    <w:name w:val="Balloon Text Char"/>
    <w:link w:val="BalloonText"/>
    <w:uiPriority w:val="99"/>
    <w:semiHidden/>
    <w:rsid w:val="00170715"/>
    <w:rPr>
      <w:rFonts w:ascii="Segoe UI" w:hAnsi="Segoe UI" w:cs="Segoe UI"/>
      <w:sz w:val="18"/>
      <w:szCs w:val="18"/>
    </w:rPr>
  </w:style>
  <w:style w:type="paragraph" w:customStyle="1" w:styleId="JobsHeading1">
    <w:name w:val="Jobs Heading 1"/>
    <w:link w:val="JobsHeading1Char"/>
    <w:qFormat/>
    <w:rsid w:val="008E6A84"/>
    <w:pPr>
      <w:jc w:val="center"/>
    </w:pPr>
    <w:rPr>
      <w:rFonts w:ascii="Calibri" w:hAnsi="Calibri"/>
      <w:b/>
      <w:bCs/>
      <w:kern w:val="32"/>
      <w:sz w:val="28"/>
      <w:szCs w:val="32"/>
    </w:rPr>
  </w:style>
  <w:style w:type="character" w:customStyle="1" w:styleId="JobsHeading1Char">
    <w:name w:val="Jobs Heading 1 Char"/>
    <w:link w:val="JobsHeading1"/>
    <w:rsid w:val="008E6A84"/>
    <w:rPr>
      <w:rFonts w:ascii="Calibri" w:hAnsi="Calibri"/>
      <w:b/>
      <w:bCs/>
      <w:kern w:val="32"/>
      <w:sz w:val="28"/>
      <w:szCs w:val="32"/>
    </w:rPr>
  </w:style>
  <w:style w:type="paragraph" w:customStyle="1" w:styleId="JobsHeading2">
    <w:name w:val="Jobs Heading 2"/>
    <w:basedOn w:val="Heading1"/>
    <w:link w:val="JobsHeading2Char"/>
    <w:qFormat/>
    <w:rsid w:val="008E6A84"/>
    <w:rPr>
      <w:b/>
      <w:sz w:val="28"/>
      <w:u w:val="single"/>
    </w:rPr>
  </w:style>
  <w:style w:type="character" w:customStyle="1" w:styleId="JobsHeading2Char">
    <w:name w:val="Jobs Heading 2 Char"/>
    <w:link w:val="JobsHeading2"/>
    <w:rsid w:val="008E6A84"/>
    <w:rPr>
      <w:rFonts w:ascii="Calibri" w:eastAsiaTheme="majorEastAsia" w:hAnsi="Calibri" w:cs="Arial"/>
      <w:b/>
      <w:bCs/>
      <w:kern w:val="32"/>
      <w:sz w:val="28"/>
      <w:szCs w:val="32"/>
      <w:u w:val="single"/>
    </w:rPr>
  </w:style>
  <w:style w:type="character" w:customStyle="1" w:styleId="Heading1Char">
    <w:name w:val="Heading 1 Char"/>
    <w:aliases w:val="Jobs Sections 1 Char"/>
    <w:link w:val="Heading1"/>
    <w:uiPriority w:val="9"/>
    <w:rsid w:val="008E6A84"/>
    <w:rPr>
      <w:rFonts w:ascii="Calibri" w:eastAsiaTheme="majorEastAsia" w:hAnsi="Calibri" w:cs="Arial"/>
      <w:bCs/>
      <w:kern w:val="32"/>
      <w:sz w:val="24"/>
      <w:szCs w:val="32"/>
    </w:rPr>
  </w:style>
  <w:style w:type="paragraph" w:customStyle="1" w:styleId="JobsHeading3">
    <w:name w:val="Jobs Heading 3"/>
    <w:basedOn w:val="Heading2"/>
    <w:link w:val="JobsHeading3Char"/>
    <w:qFormat/>
    <w:rsid w:val="008E6A84"/>
    <w:rPr>
      <w:rFonts w:ascii="Calibri" w:hAnsi="Calibri"/>
      <w:sz w:val="24"/>
    </w:rPr>
  </w:style>
  <w:style w:type="character" w:customStyle="1" w:styleId="JobsHeading3Char">
    <w:name w:val="Jobs Heading 3 Char"/>
    <w:link w:val="JobsHeading3"/>
    <w:rsid w:val="008E6A84"/>
    <w:rPr>
      <w:rFonts w:ascii="Calibri" w:eastAsiaTheme="majorEastAsia" w:hAnsi="Calibri" w:cstheme="majorBidi"/>
      <w:b/>
      <w:bCs/>
      <w:iCs/>
      <w:sz w:val="24"/>
      <w:szCs w:val="28"/>
      <w:u w:val="single"/>
    </w:rPr>
  </w:style>
  <w:style w:type="character" w:customStyle="1" w:styleId="Heading2Char">
    <w:name w:val="Heading 2 Char"/>
    <w:link w:val="Heading2"/>
    <w:uiPriority w:val="9"/>
    <w:semiHidden/>
    <w:rsid w:val="008E6A84"/>
    <w:rPr>
      <w:rFonts w:ascii="Arial" w:eastAsiaTheme="majorEastAsia" w:hAnsi="Arial" w:cstheme="majorBidi"/>
      <w:b/>
      <w:bCs/>
      <w:iCs/>
      <w:sz w:val="22"/>
      <w:szCs w:val="28"/>
      <w:u w:val="single"/>
    </w:rPr>
  </w:style>
  <w:style w:type="paragraph" w:customStyle="1" w:styleId="JobsBody">
    <w:name w:val="Jobs Body"/>
    <w:basedOn w:val="Normal"/>
    <w:link w:val="JobsBodyChar"/>
    <w:qFormat/>
    <w:rsid w:val="008E6A84"/>
    <w:pPr>
      <w:spacing w:after="0" w:line="240" w:lineRule="auto"/>
      <w:jc w:val="both"/>
    </w:pPr>
    <w:rPr>
      <w:rFonts w:eastAsiaTheme="minorHAnsi" w:cs="Arial"/>
      <w:sz w:val="24"/>
      <w:szCs w:val="20"/>
    </w:rPr>
  </w:style>
  <w:style w:type="character" w:customStyle="1" w:styleId="JobsBodyChar">
    <w:name w:val="Jobs Body Char"/>
    <w:link w:val="JobsBody"/>
    <w:rsid w:val="008E6A84"/>
    <w:rPr>
      <w:rFonts w:ascii="Calibri" w:eastAsiaTheme="minorHAnsi" w:hAnsi="Calibri" w:cs="Arial"/>
      <w:sz w:val="24"/>
    </w:rPr>
  </w:style>
  <w:style w:type="paragraph" w:customStyle="1" w:styleId="JobsFooter">
    <w:name w:val="Jobs Footer"/>
    <w:basedOn w:val="Footer"/>
    <w:link w:val="JobsFooterChar"/>
    <w:qFormat/>
    <w:rsid w:val="008E6A84"/>
    <w:pPr>
      <w:spacing w:after="0" w:line="240" w:lineRule="auto"/>
      <w:jc w:val="center"/>
    </w:pPr>
    <w:rPr>
      <w:rFonts w:eastAsiaTheme="minorHAnsi" w:cstheme="minorBidi"/>
      <w:szCs w:val="20"/>
    </w:rPr>
  </w:style>
  <w:style w:type="character" w:customStyle="1" w:styleId="JobsFooterChar">
    <w:name w:val="Jobs Footer Char"/>
    <w:link w:val="JobsFooter"/>
    <w:rsid w:val="008E6A84"/>
    <w:rPr>
      <w:rFonts w:ascii="Calibri" w:eastAsiaTheme="minorHAnsi" w:hAnsi="Calibri" w:cstheme="minorBidi"/>
      <w:sz w:val="22"/>
    </w:rPr>
  </w:style>
  <w:style w:type="character" w:customStyle="1" w:styleId="Heading3Char">
    <w:name w:val="Heading 3 Char"/>
    <w:link w:val="Heading3"/>
    <w:uiPriority w:val="9"/>
    <w:semiHidden/>
    <w:rsid w:val="008E6A84"/>
    <w:rPr>
      <w:rFonts w:ascii="Arial" w:eastAsiaTheme="majorEastAsia" w:hAnsi="Arial" w:cstheme="majorBidi"/>
      <w:bCs/>
      <w:sz w:val="22"/>
      <w:szCs w:val="26"/>
    </w:rPr>
  </w:style>
  <w:style w:type="paragraph" w:styleId="Title">
    <w:name w:val="Title"/>
    <w:basedOn w:val="Normal"/>
    <w:link w:val="TitleChar"/>
    <w:qFormat/>
    <w:rsid w:val="008E6A84"/>
    <w:pPr>
      <w:spacing w:after="0" w:line="240" w:lineRule="auto"/>
      <w:jc w:val="center"/>
    </w:pPr>
    <w:rPr>
      <w:rFonts w:ascii="Arial" w:hAnsi="Arial"/>
      <w:b/>
      <w:sz w:val="24"/>
      <w:szCs w:val="20"/>
    </w:rPr>
  </w:style>
  <w:style w:type="character" w:customStyle="1" w:styleId="TitleChar">
    <w:name w:val="Title Char"/>
    <w:link w:val="Title"/>
    <w:rsid w:val="008E6A84"/>
    <w:rPr>
      <w:rFonts w:ascii="Arial" w:eastAsia="Calibri" w:hAnsi="Arial"/>
      <w:b/>
      <w:sz w:val="24"/>
    </w:rPr>
  </w:style>
  <w:style w:type="character" w:styleId="Strong">
    <w:name w:val="Strong"/>
    <w:uiPriority w:val="22"/>
    <w:qFormat/>
    <w:rsid w:val="008E6A84"/>
    <w:rPr>
      <w:b/>
      <w:bCs/>
    </w:rPr>
  </w:style>
  <w:style w:type="character" w:styleId="Emphasis">
    <w:name w:val="Emphasis"/>
    <w:uiPriority w:val="20"/>
    <w:qFormat/>
    <w:rsid w:val="008E6A84"/>
    <w:rPr>
      <w:i/>
      <w:iCs/>
    </w:rPr>
  </w:style>
  <w:style w:type="character" w:styleId="IntenseReference">
    <w:name w:val="Intense Reference"/>
    <w:uiPriority w:val="32"/>
    <w:qFormat/>
    <w:rsid w:val="008E6A84"/>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379BB3AB4D2D4AB431DC377B69F01F" ma:contentTypeVersion="18" ma:contentTypeDescription="Create a new document." ma:contentTypeScope="" ma:versionID="91ed2098335dbe9734143db38d699229">
  <xsd:schema xmlns:xsd="http://www.w3.org/2001/XMLSchema" xmlns:xs="http://www.w3.org/2001/XMLSchema" xmlns:p="http://schemas.microsoft.com/office/2006/metadata/properties" xmlns:ns2="89a093c0-ffb4-4861-a219-88d4870c03bb" xmlns:ns3="65f4b918-9612-45d2-b015-e5729a7e4582" targetNamespace="http://schemas.microsoft.com/office/2006/metadata/properties" ma:root="true" ma:fieldsID="952aeece26512827187cebea6a7d2bef" ns2:_="" ns3:_="">
    <xsd:import namespace="89a093c0-ffb4-4861-a219-88d4870c03bb"/>
    <xsd:import namespace="65f4b918-9612-45d2-b015-e5729a7e45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093c0-ffb4-4861-a219-88d4870c0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0cc4eb-d46a-49bd-b0eb-b47051a9b270"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f4b918-9612-45d2-b015-e5729a7e458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7b5bc9b-6500-4367-8468-57f8a3ef00c2}" ma:internalName="TaxCatchAll" ma:showField="CatchAllData" ma:web="65f4b918-9612-45d2-b015-e5729a7e45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9a093c0-ffb4-4861-a219-88d4870c03bb">
      <Terms xmlns="http://schemas.microsoft.com/office/infopath/2007/PartnerControls"/>
    </lcf76f155ced4ddcb4097134ff3c332f>
    <TaxCatchAll xmlns="65f4b918-9612-45d2-b015-e5729a7e45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F8A03A-8461-438C-B8F0-5ED885B16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093c0-ffb4-4861-a219-88d4870c03bb"/>
    <ds:schemaRef ds:uri="65f4b918-9612-45d2-b015-e5729a7e4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1B54F4-182A-4E84-90D2-195EAADD8AE2}">
  <ds:schemaRefs>
    <ds:schemaRef ds:uri="http://schemas.microsoft.com/office/2006/metadata/properties"/>
    <ds:schemaRef ds:uri="http://schemas.microsoft.com/office/infopath/2007/PartnerControls"/>
    <ds:schemaRef ds:uri="89a093c0-ffb4-4861-a219-88d4870c03bb"/>
    <ds:schemaRef ds:uri="65f4b918-9612-45d2-b015-e5729a7e4582"/>
  </ds:schemaRefs>
</ds:datastoreItem>
</file>

<file path=customXml/itemProps3.xml><?xml version="1.0" encoding="utf-8"?>
<ds:datastoreItem xmlns:ds="http://schemas.openxmlformats.org/officeDocument/2006/customXml" ds:itemID="{16B98CCD-EE4C-46D7-A950-9E065BE686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54</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ARKS &amp; RECREATION DEPARTMENT</vt:lpstr>
    </vt:vector>
  </TitlesOfParts>
  <Company>City of Platteville</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S &amp; RECREATION DEPARTMENT</dc:title>
  <dc:subject/>
  <dc:creator>City Engineering</dc:creator>
  <cp:keywords/>
  <dc:description/>
  <cp:lastModifiedBy>Chad Wilson</cp:lastModifiedBy>
  <cp:revision>12</cp:revision>
  <cp:lastPrinted>2020-01-22T18:50:00Z</cp:lastPrinted>
  <dcterms:created xsi:type="dcterms:W3CDTF">2020-01-21T18:39:00Z</dcterms:created>
  <dcterms:modified xsi:type="dcterms:W3CDTF">2024-01-3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79BB3AB4D2D4AB431DC377B69F01F</vt:lpwstr>
  </property>
  <property fmtid="{D5CDD505-2E9C-101B-9397-08002B2CF9AE}" pid="3" name="MediaServiceImageTags">
    <vt:lpwstr/>
  </property>
</Properties>
</file>